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Ankara</w:t>
      </w:r>
      <w:r w:rsidRPr="001A2552">
        <w:rPr>
          <w:b/>
          <w:sz w:val="16"/>
          <w:szCs w:val="16"/>
        </w:rPr>
        <w:t xml:space="preserve"> Üniversitesi</w:t>
      </w: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Kütüphane ve Dokümantasyon Daire Başkanlığı</w:t>
      </w:r>
    </w:p>
    <w:p w:rsidR="003B48EB" w:rsidRPr="001A2552" w:rsidRDefault="003B48EB" w:rsidP="003B48EB">
      <w:pPr>
        <w:rPr>
          <w:sz w:val="16"/>
          <w:szCs w:val="16"/>
        </w:rPr>
      </w:pP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3B48EB" w:rsidRPr="001A2552" w:rsidRDefault="003B48EB" w:rsidP="003B48EB">
      <w:pPr>
        <w:rPr>
          <w:sz w:val="16"/>
          <w:szCs w:val="16"/>
        </w:rPr>
      </w:pPr>
    </w:p>
    <w:p w:rsidR="003B48EB" w:rsidRDefault="003B48EB" w:rsidP="003B48EB">
      <w:pPr>
        <w:pStyle w:val="Balk3"/>
        <w:spacing w:after="160"/>
        <w:ind w:left="0"/>
        <w:rPr>
          <w:sz w:val="16"/>
          <w:szCs w:val="16"/>
        </w:rPr>
      </w:pPr>
      <w:r w:rsidRPr="001A2552">
        <w:rPr>
          <w:sz w:val="16"/>
          <w:szCs w:val="16"/>
        </w:rPr>
        <w:t>Çalışma Planı (Çalışma Takvimi)</w:t>
      </w:r>
      <w:r>
        <w:rPr>
          <w:sz w:val="16"/>
          <w:szCs w:val="16"/>
        </w:rPr>
        <w:t xml:space="preserve"> </w:t>
      </w:r>
    </w:p>
    <w:tbl>
      <w:tblPr>
        <w:tblW w:w="9558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952"/>
        <w:gridCol w:w="8606"/>
      </w:tblGrid>
      <w:tr w:rsidR="003B48EB" w:rsidRPr="001A2552" w:rsidTr="00832AEF">
        <w:trPr>
          <w:cantSplit/>
          <w:trHeight w:val="20"/>
          <w:tblHeader/>
          <w:jc w:val="center"/>
        </w:trPr>
        <w:tc>
          <w:tcPr>
            <w:tcW w:w="952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1A2552" w:rsidRDefault="003B48EB" w:rsidP="00832AEF">
            <w:pPr>
              <w:spacing w:before="120" w:after="120"/>
              <w:ind w:left="-144" w:right="-144"/>
              <w:jc w:val="center"/>
              <w:rPr>
                <w:b/>
                <w:sz w:val="16"/>
                <w:szCs w:val="16"/>
              </w:rPr>
            </w:pPr>
            <w:r w:rsidRPr="001A2552">
              <w:rPr>
                <w:b/>
                <w:sz w:val="16"/>
                <w:szCs w:val="16"/>
              </w:rPr>
              <w:t>Haftalar</w:t>
            </w:r>
          </w:p>
        </w:tc>
        <w:tc>
          <w:tcPr>
            <w:tcW w:w="8606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1A2552" w:rsidRDefault="003B48EB" w:rsidP="00832AEF">
            <w:pPr>
              <w:spacing w:before="120" w:after="120"/>
              <w:ind w:left="72" w:right="197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Haftalık </w:t>
            </w:r>
            <w:r w:rsidRPr="001A2552">
              <w:rPr>
                <w:b/>
                <w:sz w:val="16"/>
                <w:szCs w:val="16"/>
              </w:rPr>
              <w:t xml:space="preserve">Konu Başlıkları </w:t>
            </w: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1.Hafta</w:t>
            </w:r>
          </w:p>
        </w:tc>
        <w:tc>
          <w:tcPr>
            <w:tcW w:w="8606" w:type="dxa"/>
            <w:tcBorders>
              <w:bottom w:val="dotted" w:sz="4" w:space="0" w:color="auto"/>
            </w:tcBorders>
            <w:vAlign w:val="center"/>
          </w:tcPr>
          <w:p w:rsidR="007E75B8" w:rsidRPr="007E75B8" w:rsidRDefault="00177545" w:rsidP="007E75B8">
            <w:pPr>
              <w:rPr>
                <w:sz w:val="16"/>
                <w:szCs w:val="16"/>
              </w:rPr>
            </w:pPr>
            <w:r w:rsidRPr="00177545">
              <w:rPr>
                <w:sz w:val="16"/>
                <w:szCs w:val="16"/>
              </w:rPr>
              <w:t>Çağdaş Kore Romanı hakkında genel bilgi</w:t>
            </w:r>
          </w:p>
          <w:p w:rsidR="00A83904" w:rsidRPr="00566243" w:rsidRDefault="00A83904" w:rsidP="00A83904">
            <w:pPr>
              <w:rPr>
                <w:sz w:val="16"/>
                <w:szCs w:val="16"/>
              </w:rPr>
            </w:pPr>
          </w:p>
          <w:p w:rsidR="003B48EB" w:rsidRPr="00566243" w:rsidRDefault="003B48EB" w:rsidP="00832AEF">
            <w:pPr>
              <w:pStyle w:val="Konu-basligi"/>
              <w:rPr>
                <w:sz w:val="16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de-DE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da-DK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2.Hafta</w:t>
            </w: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F12872" w:rsidRPr="00F12872" w:rsidRDefault="00234456" w:rsidP="00F12872">
            <w:pPr>
              <w:rPr>
                <w:sz w:val="16"/>
                <w:szCs w:val="16"/>
              </w:rPr>
            </w:pPr>
            <w:r>
              <w:rPr>
                <w:rFonts w:asciiTheme="minorEastAsia" w:eastAsiaTheme="minorEastAsia" w:hAnsiTheme="minorEastAsia" w:hint="eastAsia"/>
                <w:sz w:val="16"/>
                <w:szCs w:val="16"/>
                <w:lang w:eastAsia="ko-KR"/>
              </w:rPr>
              <w:t>신소설</w:t>
            </w:r>
            <w:r w:rsidR="00F12872" w:rsidRPr="00F12872">
              <w:rPr>
                <w:sz w:val="16"/>
                <w:szCs w:val="16"/>
              </w:rPr>
              <w:t>(Yeni Stil Roman)</w:t>
            </w:r>
            <w:r w:rsidR="00F12872">
              <w:rPr>
                <w:sz w:val="16"/>
                <w:szCs w:val="16"/>
              </w:rPr>
              <w:t xml:space="preserve"> hakkında genel bilgi</w:t>
            </w:r>
          </w:p>
          <w:p w:rsidR="004D47D0" w:rsidRPr="00F12872" w:rsidRDefault="004D47D0" w:rsidP="004D47D0">
            <w:pPr>
              <w:rPr>
                <w:sz w:val="16"/>
                <w:szCs w:val="16"/>
              </w:rPr>
            </w:pPr>
          </w:p>
          <w:p w:rsidR="00232E19" w:rsidRPr="00F12872" w:rsidRDefault="00232E19" w:rsidP="00232E19">
            <w:pPr>
              <w:rPr>
                <w:sz w:val="16"/>
                <w:szCs w:val="16"/>
              </w:rPr>
            </w:pPr>
          </w:p>
          <w:p w:rsidR="003B48EB" w:rsidRPr="00566243" w:rsidRDefault="003B48EB" w:rsidP="004A6386">
            <w:pPr>
              <w:pStyle w:val="Konu-basligi"/>
              <w:rPr>
                <w:sz w:val="16"/>
                <w:lang w:val="da-DK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234456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234456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234456">
              <w:rPr>
                <w:sz w:val="16"/>
                <w:szCs w:val="16"/>
              </w:rPr>
              <w:t>3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232E19" w:rsidRPr="00234456" w:rsidRDefault="00232E19" w:rsidP="00232E19">
            <w:pPr>
              <w:rPr>
                <w:sz w:val="16"/>
                <w:szCs w:val="16"/>
              </w:rPr>
            </w:pPr>
          </w:p>
          <w:p w:rsidR="004D5A56" w:rsidRPr="00234456" w:rsidRDefault="004D5A56" w:rsidP="00234456">
            <w:pPr>
              <w:spacing w:line="480" w:lineRule="auto"/>
              <w:rPr>
                <w:rFonts w:eastAsia="Batang"/>
                <w:sz w:val="16"/>
                <w:szCs w:val="16"/>
              </w:rPr>
            </w:pPr>
            <w:r w:rsidRPr="00234456">
              <w:rPr>
                <w:rFonts w:eastAsia="Batang" w:hAnsi="Batang"/>
                <w:sz w:val="16"/>
                <w:szCs w:val="16"/>
              </w:rPr>
              <w:t>혈의</w:t>
            </w:r>
            <w:r w:rsidRPr="00234456">
              <w:rPr>
                <w:rFonts w:eastAsia="Batang"/>
                <w:sz w:val="16"/>
                <w:szCs w:val="16"/>
              </w:rPr>
              <w:t xml:space="preserve"> </w:t>
            </w:r>
            <w:r w:rsidRPr="00234456">
              <w:rPr>
                <w:rFonts w:eastAsia="Batang" w:hAnsi="Batang"/>
                <w:sz w:val="16"/>
                <w:szCs w:val="16"/>
              </w:rPr>
              <w:t>누</w:t>
            </w:r>
          </w:p>
          <w:p w:rsidR="003B48EB" w:rsidRPr="00234456" w:rsidRDefault="003B48EB" w:rsidP="00832AEF">
            <w:pPr>
              <w:pStyle w:val="Konu-basligi"/>
              <w:rPr>
                <w:b w:val="0"/>
                <w:sz w:val="16"/>
              </w:rPr>
            </w:pPr>
          </w:p>
        </w:tc>
      </w:tr>
      <w:tr w:rsidR="003B48EB" w:rsidRPr="00234456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234456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234456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234456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234456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234456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234456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234456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234456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234456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</w:tcBorders>
            <w:vAlign w:val="center"/>
          </w:tcPr>
          <w:p w:rsidR="003B48EB" w:rsidRPr="00234456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234456">
              <w:rPr>
                <w:sz w:val="16"/>
                <w:szCs w:val="16"/>
              </w:rPr>
              <w:t>4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234456" w:rsidRDefault="003B48EB" w:rsidP="00832AEF">
            <w:pPr>
              <w:pStyle w:val="Konu-basligi"/>
              <w:rPr>
                <w:b w:val="0"/>
                <w:sz w:val="16"/>
              </w:rPr>
            </w:pPr>
          </w:p>
          <w:p w:rsidR="0084539B" w:rsidRPr="00234456" w:rsidRDefault="0084539B" w:rsidP="00234456">
            <w:pPr>
              <w:rPr>
                <w:rFonts w:eastAsia="Batang"/>
                <w:sz w:val="16"/>
                <w:szCs w:val="16"/>
              </w:rPr>
            </w:pPr>
            <w:r w:rsidRPr="00234456">
              <w:rPr>
                <w:rFonts w:eastAsia="Batang" w:hAnsi="Batang"/>
                <w:sz w:val="16"/>
                <w:szCs w:val="16"/>
              </w:rPr>
              <w:t>무정</w:t>
            </w:r>
          </w:p>
          <w:p w:rsidR="0081320C" w:rsidRPr="00234456" w:rsidRDefault="0081320C" w:rsidP="00832AEF">
            <w:pPr>
              <w:pStyle w:val="Konu-basligi"/>
              <w:rPr>
                <w:b w:val="0"/>
                <w:sz w:val="16"/>
              </w:rPr>
            </w:pPr>
          </w:p>
        </w:tc>
      </w:tr>
      <w:tr w:rsidR="003B48EB" w:rsidRPr="00234456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234456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234456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234456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234456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234456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234456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234456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234456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234456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234456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234456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234456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234456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234456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234456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234456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234456">
              <w:rPr>
                <w:sz w:val="16"/>
                <w:szCs w:val="16"/>
              </w:rPr>
              <w:t>5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234456" w:rsidRDefault="003B48EB" w:rsidP="00F6532B">
            <w:pPr>
              <w:pStyle w:val="Konu-basligi"/>
              <w:ind w:left="0"/>
              <w:rPr>
                <w:b w:val="0"/>
                <w:sz w:val="16"/>
              </w:rPr>
            </w:pPr>
          </w:p>
          <w:p w:rsidR="0084539B" w:rsidRPr="00234456" w:rsidRDefault="0084539B" w:rsidP="00234456">
            <w:pPr>
              <w:rPr>
                <w:rFonts w:eastAsia="Batang"/>
                <w:sz w:val="16"/>
                <w:szCs w:val="16"/>
              </w:rPr>
            </w:pPr>
            <w:r w:rsidRPr="00234456">
              <w:rPr>
                <w:rFonts w:eastAsia="Batang" w:hAnsi="Batang"/>
                <w:sz w:val="16"/>
                <w:szCs w:val="16"/>
              </w:rPr>
              <w:t>감자</w:t>
            </w:r>
          </w:p>
          <w:p w:rsidR="0081320C" w:rsidRPr="00234456" w:rsidRDefault="0081320C" w:rsidP="00F6532B">
            <w:pPr>
              <w:pStyle w:val="Konu-basligi"/>
              <w:ind w:left="0"/>
              <w:rPr>
                <w:b w:val="0"/>
                <w:sz w:val="16"/>
              </w:rPr>
            </w:pPr>
          </w:p>
        </w:tc>
      </w:tr>
      <w:tr w:rsidR="003B48EB" w:rsidRPr="00234456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234456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234456" w:rsidRDefault="003B48EB" w:rsidP="00832AEF">
            <w:pPr>
              <w:pStyle w:val="OkumaParas"/>
              <w:rPr>
                <w:lang w:val="es-ES"/>
              </w:rPr>
            </w:pPr>
          </w:p>
        </w:tc>
      </w:tr>
      <w:tr w:rsidR="003B48EB" w:rsidRPr="00234456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234456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234456" w:rsidRDefault="003B48EB" w:rsidP="00832AEF">
            <w:pPr>
              <w:pStyle w:val="OkumaParas"/>
              <w:rPr>
                <w:lang w:val="es-ES"/>
              </w:rPr>
            </w:pPr>
          </w:p>
        </w:tc>
      </w:tr>
      <w:tr w:rsidR="003B48EB" w:rsidRPr="00234456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234456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234456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234456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234456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234456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234456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234456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234456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234456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</w:tcBorders>
            <w:vAlign w:val="center"/>
          </w:tcPr>
          <w:p w:rsidR="003B48EB" w:rsidRPr="00234456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234456">
              <w:rPr>
                <w:sz w:val="16"/>
                <w:szCs w:val="16"/>
              </w:rPr>
              <w:t>6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234456" w:rsidRDefault="003B48EB" w:rsidP="00832AEF">
            <w:pPr>
              <w:pStyle w:val="Konu-basligi"/>
              <w:rPr>
                <w:b w:val="0"/>
                <w:sz w:val="16"/>
              </w:rPr>
            </w:pPr>
          </w:p>
          <w:p w:rsidR="0084539B" w:rsidRPr="00234456" w:rsidRDefault="0084539B" w:rsidP="00234456">
            <w:pPr>
              <w:spacing w:line="480" w:lineRule="auto"/>
              <w:rPr>
                <w:rFonts w:eastAsia="Batang"/>
                <w:color w:val="000000"/>
                <w:sz w:val="16"/>
                <w:szCs w:val="16"/>
              </w:rPr>
            </w:pPr>
            <w:r w:rsidRPr="00234456">
              <w:rPr>
                <w:rFonts w:eastAsia="Batang" w:hAnsi="Batang"/>
                <w:color w:val="000000"/>
                <w:sz w:val="16"/>
                <w:szCs w:val="16"/>
              </w:rPr>
              <w:t>고향</w:t>
            </w:r>
          </w:p>
          <w:p w:rsidR="0081320C" w:rsidRPr="00234456" w:rsidRDefault="0081320C" w:rsidP="00832AEF">
            <w:pPr>
              <w:pStyle w:val="Konu-basligi"/>
              <w:rPr>
                <w:b w:val="0"/>
                <w:sz w:val="16"/>
              </w:rPr>
            </w:pPr>
          </w:p>
        </w:tc>
      </w:tr>
      <w:tr w:rsidR="003B48EB" w:rsidRPr="00234456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234456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234456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234456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234456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234456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234456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234456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234456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234456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234456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234456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234456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234456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234456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234456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234456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234456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234456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234456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234456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234456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234456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234456">
              <w:rPr>
                <w:sz w:val="16"/>
                <w:szCs w:val="16"/>
              </w:rPr>
              <w:t>7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5B1" w:rsidRPr="00234456" w:rsidRDefault="00C945B1" w:rsidP="00C945B1">
            <w:pPr>
              <w:rPr>
                <w:sz w:val="16"/>
                <w:szCs w:val="16"/>
              </w:rPr>
            </w:pPr>
          </w:p>
          <w:p w:rsidR="0084539B" w:rsidRPr="00234456" w:rsidRDefault="0084539B" w:rsidP="00234456">
            <w:pPr>
              <w:spacing w:line="480" w:lineRule="auto"/>
              <w:rPr>
                <w:rFonts w:eastAsia="Batang"/>
                <w:color w:val="000000"/>
                <w:sz w:val="16"/>
                <w:szCs w:val="16"/>
              </w:rPr>
            </w:pPr>
            <w:r w:rsidRPr="00234456">
              <w:rPr>
                <w:rFonts w:eastAsia="Batang" w:hAnsi="Batang"/>
                <w:color w:val="000000"/>
                <w:sz w:val="16"/>
                <w:szCs w:val="16"/>
              </w:rPr>
              <w:t>표본실의</w:t>
            </w:r>
            <w:r w:rsidRPr="00234456">
              <w:rPr>
                <w:rFonts w:eastAsia="Batang"/>
                <w:color w:val="000000"/>
                <w:sz w:val="16"/>
                <w:szCs w:val="16"/>
              </w:rPr>
              <w:t xml:space="preserve"> </w:t>
            </w:r>
            <w:r w:rsidRPr="00234456">
              <w:rPr>
                <w:rFonts w:eastAsia="Batang" w:hAnsi="Batang"/>
                <w:color w:val="000000"/>
                <w:sz w:val="16"/>
                <w:szCs w:val="16"/>
              </w:rPr>
              <w:t>청개구리</w:t>
            </w:r>
          </w:p>
          <w:p w:rsidR="003B48EB" w:rsidRPr="00234456" w:rsidRDefault="003B48EB" w:rsidP="0081320C">
            <w:pPr>
              <w:rPr>
                <w:sz w:val="16"/>
                <w:szCs w:val="16"/>
              </w:rPr>
            </w:pPr>
          </w:p>
        </w:tc>
      </w:tr>
      <w:tr w:rsidR="003B48EB" w:rsidRPr="00234456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234456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84539B" w:rsidRPr="00234456" w:rsidRDefault="0084539B" w:rsidP="00234456">
            <w:pPr>
              <w:rPr>
                <w:rFonts w:eastAsia="Batang"/>
                <w:sz w:val="16"/>
                <w:szCs w:val="16"/>
              </w:rPr>
            </w:pPr>
            <w:r w:rsidRPr="00234456">
              <w:rPr>
                <w:rFonts w:eastAsia="Batang" w:hAnsi="Batang"/>
                <w:sz w:val="16"/>
                <w:szCs w:val="16"/>
              </w:rPr>
              <w:t>동백꽃</w:t>
            </w:r>
          </w:p>
          <w:p w:rsidR="00C945B1" w:rsidRPr="00234456" w:rsidRDefault="00C945B1" w:rsidP="00C945B1">
            <w:pPr>
              <w:rPr>
                <w:sz w:val="16"/>
                <w:szCs w:val="16"/>
              </w:rPr>
            </w:pPr>
          </w:p>
          <w:p w:rsidR="003B48EB" w:rsidRPr="00234456" w:rsidRDefault="003B48EB" w:rsidP="0081320C">
            <w:pPr>
              <w:rPr>
                <w:sz w:val="16"/>
                <w:szCs w:val="16"/>
              </w:rPr>
            </w:pPr>
          </w:p>
        </w:tc>
      </w:tr>
      <w:tr w:rsidR="003B48EB" w:rsidRPr="00234456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234456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234456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234456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234456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234456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234456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234456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234456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234456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234456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234456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234456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vAlign w:val="center"/>
          </w:tcPr>
          <w:p w:rsidR="003B48EB" w:rsidRPr="00234456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234456">
              <w:rPr>
                <w:sz w:val="16"/>
                <w:szCs w:val="16"/>
              </w:rPr>
              <w:t>8.hafta</w:t>
            </w:r>
          </w:p>
        </w:tc>
        <w:tc>
          <w:tcPr>
            <w:tcW w:w="8606" w:type="dxa"/>
            <w:tcBorders>
              <w:bottom w:val="dotted" w:sz="4" w:space="0" w:color="auto"/>
            </w:tcBorders>
            <w:vAlign w:val="center"/>
          </w:tcPr>
          <w:p w:rsidR="003B48EB" w:rsidRPr="00234456" w:rsidRDefault="004A6386" w:rsidP="00832AEF">
            <w:pPr>
              <w:pStyle w:val="Konu-basligi"/>
              <w:rPr>
                <w:b w:val="0"/>
                <w:sz w:val="16"/>
              </w:rPr>
            </w:pPr>
            <w:r w:rsidRPr="00234456">
              <w:rPr>
                <w:b w:val="0"/>
                <w:sz w:val="16"/>
              </w:rPr>
              <w:t>ARA SINAV</w:t>
            </w:r>
          </w:p>
        </w:tc>
      </w:tr>
      <w:tr w:rsidR="003B48EB" w:rsidRPr="00234456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234456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234456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234456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234456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234456" w:rsidRDefault="003B48EB" w:rsidP="00832AEF">
            <w:pPr>
              <w:pStyle w:val="OkumaParas"/>
            </w:pPr>
          </w:p>
        </w:tc>
      </w:tr>
      <w:tr w:rsidR="003B48EB" w:rsidRPr="00234456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234456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234456" w:rsidRDefault="003B48EB" w:rsidP="00832AEF">
            <w:pPr>
              <w:pStyle w:val="OkumaParas"/>
            </w:pPr>
          </w:p>
        </w:tc>
      </w:tr>
      <w:tr w:rsidR="003B48EB" w:rsidRPr="00234456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234456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234456" w:rsidRDefault="003B48EB" w:rsidP="00832AEF">
            <w:pPr>
              <w:pStyle w:val="OkumaParas"/>
            </w:pPr>
          </w:p>
        </w:tc>
      </w:tr>
      <w:tr w:rsidR="003B48EB" w:rsidRPr="00234456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234456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234456" w:rsidRDefault="003B48EB" w:rsidP="00832AEF">
            <w:pPr>
              <w:pStyle w:val="OkumaParas"/>
            </w:pPr>
          </w:p>
        </w:tc>
      </w:tr>
      <w:tr w:rsidR="003B48EB" w:rsidRPr="00234456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234456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234456">
              <w:rPr>
                <w:sz w:val="16"/>
                <w:szCs w:val="16"/>
              </w:rPr>
              <w:t>9.Hafta</w:t>
            </w:r>
          </w:p>
          <w:p w:rsidR="003B48EB" w:rsidRPr="00234456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84539B" w:rsidRPr="00234456" w:rsidRDefault="0084539B" w:rsidP="0084539B">
            <w:pPr>
              <w:tabs>
                <w:tab w:val="center" w:pos="4536"/>
                <w:tab w:val="left" w:pos="6030"/>
              </w:tabs>
              <w:spacing w:line="480" w:lineRule="auto"/>
              <w:jc w:val="left"/>
              <w:rPr>
                <w:rFonts w:eastAsia="Batang"/>
                <w:color w:val="000000"/>
                <w:sz w:val="16"/>
                <w:szCs w:val="16"/>
              </w:rPr>
            </w:pPr>
            <w:r w:rsidRPr="00234456">
              <w:rPr>
                <w:rFonts w:eastAsia="Batang" w:hAnsi="Batang"/>
                <w:color w:val="000000"/>
                <w:sz w:val="16"/>
                <w:szCs w:val="16"/>
              </w:rPr>
              <w:t>메밀꽃</w:t>
            </w:r>
            <w:r w:rsidRPr="00234456">
              <w:rPr>
                <w:rFonts w:eastAsia="Batang"/>
                <w:color w:val="000000"/>
                <w:sz w:val="16"/>
                <w:szCs w:val="16"/>
              </w:rPr>
              <w:t xml:space="preserve"> </w:t>
            </w:r>
            <w:r w:rsidRPr="00234456">
              <w:rPr>
                <w:rFonts w:eastAsia="Batang" w:hAnsi="Batang"/>
                <w:color w:val="000000"/>
                <w:sz w:val="16"/>
                <w:szCs w:val="16"/>
              </w:rPr>
              <w:t>필</w:t>
            </w:r>
            <w:r w:rsidRPr="00234456">
              <w:rPr>
                <w:rFonts w:eastAsia="Batang"/>
                <w:color w:val="000000"/>
                <w:sz w:val="16"/>
                <w:szCs w:val="16"/>
              </w:rPr>
              <w:t xml:space="preserve"> </w:t>
            </w:r>
            <w:r w:rsidRPr="00234456">
              <w:rPr>
                <w:rFonts w:eastAsia="Batang" w:hAnsi="Batang"/>
                <w:color w:val="000000"/>
                <w:sz w:val="16"/>
                <w:szCs w:val="16"/>
              </w:rPr>
              <w:t>무렵</w:t>
            </w:r>
            <w:r w:rsidRPr="00234456">
              <w:rPr>
                <w:rFonts w:eastAsia="Batang"/>
                <w:color w:val="000000"/>
                <w:sz w:val="16"/>
                <w:szCs w:val="16"/>
              </w:rPr>
              <w:tab/>
            </w:r>
          </w:p>
          <w:p w:rsidR="003B48EB" w:rsidRPr="00234456" w:rsidRDefault="003B48EB" w:rsidP="00832AEF">
            <w:pPr>
              <w:pStyle w:val="Konu-basligi"/>
              <w:rPr>
                <w:b w:val="0"/>
                <w:sz w:val="16"/>
              </w:rPr>
            </w:pPr>
          </w:p>
        </w:tc>
      </w:tr>
      <w:tr w:rsidR="003B48EB" w:rsidRPr="00234456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234456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234456" w:rsidRDefault="003B48EB" w:rsidP="00832AEF">
            <w:pPr>
              <w:pStyle w:val="OkumaParas"/>
            </w:pPr>
          </w:p>
        </w:tc>
      </w:tr>
      <w:tr w:rsidR="003B48EB" w:rsidRPr="00234456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234456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234456" w:rsidRDefault="003B48EB" w:rsidP="00832AEF">
            <w:pPr>
              <w:pStyle w:val="OkumaParas"/>
              <w:rPr>
                <w:lang w:val="da-DK"/>
              </w:rPr>
            </w:pPr>
          </w:p>
        </w:tc>
      </w:tr>
      <w:tr w:rsidR="003B48EB" w:rsidRPr="00234456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234456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234456" w:rsidRDefault="003B48EB" w:rsidP="00832AEF">
            <w:pPr>
              <w:pStyle w:val="OkumaParas"/>
            </w:pPr>
          </w:p>
        </w:tc>
      </w:tr>
      <w:tr w:rsidR="003B48EB" w:rsidRPr="00234456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234456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234456">
              <w:rPr>
                <w:sz w:val="16"/>
                <w:szCs w:val="16"/>
              </w:rPr>
              <w:t>10.Hafta</w:t>
            </w: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5B1" w:rsidRPr="00234456" w:rsidRDefault="00C945B1" w:rsidP="00C945B1">
            <w:pPr>
              <w:rPr>
                <w:sz w:val="16"/>
                <w:szCs w:val="16"/>
              </w:rPr>
            </w:pPr>
          </w:p>
          <w:p w:rsidR="0084539B" w:rsidRPr="00234456" w:rsidRDefault="0084539B" w:rsidP="00234456">
            <w:pPr>
              <w:spacing w:line="480" w:lineRule="auto"/>
              <w:rPr>
                <w:rFonts w:eastAsia="Batang"/>
                <w:sz w:val="16"/>
                <w:szCs w:val="16"/>
                <w:shd w:val="clear" w:color="auto" w:fill="FFFFFF"/>
              </w:rPr>
            </w:pPr>
            <w:r w:rsidRPr="00234456">
              <w:rPr>
                <w:rFonts w:eastAsia="Batang" w:hAnsi="Batang"/>
                <w:sz w:val="16"/>
                <w:szCs w:val="16"/>
                <w:shd w:val="clear" w:color="auto" w:fill="FFFFFF"/>
              </w:rPr>
              <w:t>날개</w:t>
            </w:r>
          </w:p>
          <w:p w:rsidR="003B48EB" w:rsidRPr="00234456" w:rsidRDefault="003B48EB" w:rsidP="0081320C">
            <w:pPr>
              <w:rPr>
                <w:sz w:val="16"/>
                <w:szCs w:val="16"/>
              </w:rPr>
            </w:pPr>
          </w:p>
        </w:tc>
      </w:tr>
      <w:tr w:rsidR="003B48EB" w:rsidRPr="00234456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234456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234456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234456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234456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234456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234456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234456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234456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234456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234456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234456">
              <w:rPr>
                <w:sz w:val="16"/>
                <w:szCs w:val="16"/>
              </w:rPr>
              <w:t>11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84539B" w:rsidRPr="00234456" w:rsidRDefault="0084539B" w:rsidP="00234456">
            <w:pPr>
              <w:spacing w:line="480" w:lineRule="auto"/>
              <w:rPr>
                <w:rFonts w:eastAsia="Batang"/>
                <w:color w:val="000000"/>
                <w:sz w:val="16"/>
                <w:szCs w:val="16"/>
              </w:rPr>
            </w:pPr>
            <w:r w:rsidRPr="00234456">
              <w:rPr>
                <w:rFonts w:eastAsia="Batang" w:hAnsi="Batang"/>
                <w:color w:val="000000"/>
                <w:sz w:val="16"/>
                <w:szCs w:val="16"/>
              </w:rPr>
              <w:t>레이드</w:t>
            </w:r>
            <w:r w:rsidRPr="00234456">
              <w:rPr>
                <w:rFonts w:eastAsia="Batang"/>
                <w:color w:val="000000"/>
                <w:sz w:val="16"/>
                <w:szCs w:val="16"/>
              </w:rPr>
              <w:t xml:space="preserve"> </w:t>
            </w:r>
            <w:r w:rsidRPr="00234456">
              <w:rPr>
                <w:rFonts w:eastAsia="Batang" w:hAnsi="Batang"/>
                <w:color w:val="000000"/>
                <w:sz w:val="16"/>
                <w:szCs w:val="16"/>
              </w:rPr>
              <w:t>메이드</w:t>
            </w:r>
            <w:r w:rsidRPr="00234456">
              <w:rPr>
                <w:rFonts w:eastAsia="Batang"/>
                <w:color w:val="000000"/>
                <w:sz w:val="16"/>
                <w:szCs w:val="16"/>
              </w:rPr>
              <w:t xml:space="preserve"> </w:t>
            </w:r>
            <w:r w:rsidRPr="00234456">
              <w:rPr>
                <w:rFonts w:eastAsia="Batang" w:hAnsi="Batang"/>
                <w:color w:val="000000"/>
                <w:sz w:val="16"/>
                <w:szCs w:val="16"/>
              </w:rPr>
              <w:t>인생</w:t>
            </w:r>
          </w:p>
          <w:p w:rsidR="003B48EB" w:rsidRPr="00234456" w:rsidRDefault="003B48EB" w:rsidP="00832AEF">
            <w:pPr>
              <w:pStyle w:val="Konu-basligi"/>
              <w:rPr>
                <w:b w:val="0"/>
                <w:sz w:val="16"/>
              </w:rPr>
            </w:pPr>
          </w:p>
        </w:tc>
      </w:tr>
      <w:tr w:rsidR="003B48EB" w:rsidRPr="00234456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234456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3B48EB" w:rsidRPr="00234456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234456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234456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3B48EB" w:rsidRPr="00234456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234456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234456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3B48EB" w:rsidRPr="00234456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234456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234456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3B48EB" w:rsidRPr="00234456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C945B1" w:rsidRPr="00234456" w:rsidTr="00D9464E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5B1" w:rsidRPr="00234456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234456">
              <w:rPr>
                <w:sz w:val="16"/>
                <w:szCs w:val="16"/>
              </w:rPr>
              <w:t>12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</w:tcPr>
          <w:p w:rsidR="00C945B1" w:rsidRPr="00234456" w:rsidRDefault="00C945B1" w:rsidP="00C513DE">
            <w:pPr>
              <w:rPr>
                <w:sz w:val="16"/>
                <w:szCs w:val="16"/>
              </w:rPr>
            </w:pPr>
          </w:p>
          <w:p w:rsidR="0084539B" w:rsidRPr="00234456" w:rsidRDefault="0084539B" w:rsidP="00234456">
            <w:pPr>
              <w:spacing w:line="480" w:lineRule="auto"/>
              <w:rPr>
                <w:rFonts w:eastAsia="Batang"/>
                <w:sz w:val="16"/>
                <w:szCs w:val="16"/>
              </w:rPr>
            </w:pPr>
            <w:r w:rsidRPr="00234456">
              <w:rPr>
                <w:rFonts w:eastAsia="Batang" w:hAnsi="Batang"/>
                <w:sz w:val="16"/>
                <w:szCs w:val="16"/>
              </w:rPr>
              <w:t>무녀도</w:t>
            </w:r>
          </w:p>
          <w:p w:rsidR="00C945B1" w:rsidRPr="00234456" w:rsidRDefault="00C945B1" w:rsidP="0081320C">
            <w:pPr>
              <w:rPr>
                <w:sz w:val="16"/>
                <w:szCs w:val="16"/>
              </w:rPr>
            </w:pPr>
          </w:p>
        </w:tc>
      </w:tr>
      <w:tr w:rsidR="00C945B1" w:rsidRPr="00234456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C945B1" w:rsidRPr="00234456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5B1" w:rsidRPr="00234456" w:rsidRDefault="00C945B1" w:rsidP="00832AEF">
            <w:pPr>
              <w:pStyle w:val="OkumaParas"/>
              <w:rPr>
                <w:lang w:val="da-DK"/>
              </w:rPr>
            </w:pPr>
          </w:p>
        </w:tc>
      </w:tr>
      <w:tr w:rsidR="00C945B1" w:rsidRPr="00234456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5B1" w:rsidRPr="00234456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5B1" w:rsidRPr="00234456" w:rsidRDefault="00C945B1" w:rsidP="00832AEF">
            <w:pPr>
              <w:pStyle w:val="OkumaParas"/>
              <w:rPr>
                <w:lang w:val="es-ES"/>
              </w:rPr>
            </w:pPr>
          </w:p>
        </w:tc>
      </w:tr>
      <w:tr w:rsidR="00C945B1" w:rsidRPr="00234456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5B1" w:rsidRPr="00234456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5B1" w:rsidRPr="00234456" w:rsidRDefault="00C945B1" w:rsidP="00832AEF">
            <w:pPr>
              <w:pStyle w:val="OkumaParas"/>
            </w:pPr>
          </w:p>
        </w:tc>
      </w:tr>
      <w:tr w:rsidR="00C945B1" w:rsidRPr="00234456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5B1" w:rsidRPr="00234456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5B1" w:rsidRPr="00234456" w:rsidRDefault="00C945B1" w:rsidP="00832AEF">
            <w:pPr>
              <w:pStyle w:val="OkumaParas"/>
            </w:pPr>
          </w:p>
        </w:tc>
      </w:tr>
      <w:tr w:rsidR="00C945B1" w:rsidRPr="00234456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5B1" w:rsidRPr="00234456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5B1" w:rsidRPr="00234456" w:rsidRDefault="00C945B1" w:rsidP="00832AEF">
            <w:pPr>
              <w:pStyle w:val="OkumaParas"/>
            </w:pPr>
          </w:p>
        </w:tc>
      </w:tr>
      <w:tr w:rsidR="00C945B1" w:rsidRPr="00234456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C945B1" w:rsidRPr="00234456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C945B1" w:rsidRPr="00234456" w:rsidRDefault="00C945B1" w:rsidP="00832AEF">
            <w:pPr>
              <w:pStyle w:val="OkumaParas"/>
            </w:pPr>
          </w:p>
        </w:tc>
      </w:tr>
      <w:tr w:rsidR="00C945B1" w:rsidRPr="00234456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</w:tcBorders>
            <w:vAlign w:val="center"/>
          </w:tcPr>
          <w:p w:rsidR="00C945B1" w:rsidRPr="00234456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234456">
              <w:rPr>
                <w:sz w:val="16"/>
                <w:szCs w:val="16"/>
              </w:rPr>
              <w:t>13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9B544A" w:rsidRPr="00234456" w:rsidRDefault="009B544A" w:rsidP="009B544A">
            <w:pPr>
              <w:rPr>
                <w:bCs/>
                <w:sz w:val="16"/>
                <w:szCs w:val="16"/>
              </w:rPr>
            </w:pPr>
          </w:p>
          <w:p w:rsidR="00234456" w:rsidRPr="00234456" w:rsidRDefault="00234456" w:rsidP="00234456">
            <w:pPr>
              <w:spacing w:line="480" w:lineRule="auto"/>
              <w:rPr>
                <w:rFonts w:eastAsia="Batang"/>
                <w:color w:val="000000"/>
                <w:sz w:val="16"/>
                <w:szCs w:val="16"/>
              </w:rPr>
            </w:pPr>
            <w:r w:rsidRPr="00234456">
              <w:rPr>
                <w:rFonts w:eastAsia="Batang" w:hAnsi="Batang"/>
                <w:color w:val="000000"/>
                <w:sz w:val="16"/>
                <w:szCs w:val="16"/>
              </w:rPr>
              <w:t>수난</w:t>
            </w:r>
            <w:r w:rsidRPr="00234456">
              <w:rPr>
                <w:rFonts w:eastAsia="Batang"/>
                <w:color w:val="000000"/>
                <w:sz w:val="16"/>
                <w:szCs w:val="16"/>
              </w:rPr>
              <w:t xml:space="preserve"> </w:t>
            </w:r>
            <w:r w:rsidRPr="00234456">
              <w:rPr>
                <w:rFonts w:eastAsia="Batang" w:hAnsi="Batang"/>
                <w:color w:val="000000"/>
                <w:sz w:val="16"/>
                <w:szCs w:val="16"/>
              </w:rPr>
              <w:t>이대</w:t>
            </w:r>
          </w:p>
          <w:p w:rsidR="00C945B1" w:rsidRPr="00234456" w:rsidRDefault="00C945B1" w:rsidP="0081320C">
            <w:pPr>
              <w:rPr>
                <w:sz w:val="16"/>
                <w:szCs w:val="16"/>
              </w:rPr>
            </w:pPr>
          </w:p>
        </w:tc>
      </w:tr>
      <w:tr w:rsidR="00C945B1" w:rsidRPr="00234456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C945B1" w:rsidRPr="00234456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5B1" w:rsidRPr="00234456" w:rsidRDefault="00C945B1" w:rsidP="00832AEF">
            <w:pPr>
              <w:pStyle w:val="OkumaParas"/>
              <w:rPr>
                <w:lang w:val="tr-TR"/>
              </w:rPr>
            </w:pPr>
          </w:p>
        </w:tc>
      </w:tr>
      <w:tr w:rsidR="00C945B1" w:rsidRPr="00234456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C945B1" w:rsidRPr="00234456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5B1" w:rsidRPr="00234456" w:rsidRDefault="00C945B1" w:rsidP="00832AEF">
            <w:pPr>
              <w:pStyle w:val="OkumaParas"/>
            </w:pPr>
          </w:p>
        </w:tc>
      </w:tr>
      <w:tr w:rsidR="00C945B1" w:rsidRPr="00234456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bottom w:val="single" w:sz="4" w:space="0" w:color="auto"/>
            </w:tcBorders>
            <w:vAlign w:val="center"/>
          </w:tcPr>
          <w:p w:rsidR="00C945B1" w:rsidRPr="00234456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C945B1" w:rsidRPr="00234456" w:rsidRDefault="00C945B1" w:rsidP="00832AEF">
            <w:pPr>
              <w:pStyle w:val="OkumaParas"/>
            </w:pPr>
          </w:p>
        </w:tc>
      </w:tr>
      <w:tr w:rsidR="00C945B1" w:rsidRPr="00234456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</w:tcBorders>
            <w:vAlign w:val="center"/>
          </w:tcPr>
          <w:p w:rsidR="00C945B1" w:rsidRPr="00234456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234456">
              <w:rPr>
                <w:sz w:val="16"/>
                <w:szCs w:val="16"/>
              </w:rPr>
              <w:t>14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234456" w:rsidRPr="00234456" w:rsidRDefault="00234456" w:rsidP="00234456">
            <w:pPr>
              <w:spacing w:line="480" w:lineRule="auto"/>
              <w:rPr>
                <w:rFonts w:eastAsia="Batang"/>
                <w:color w:val="000000"/>
                <w:sz w:val="16"/>
                <w:szCs w:val="16"/>
              </w:rPr>
            </w:pPr>
            <w:r w:rsidRPr="00234456">
              <w:rPr>
                <w:rFonts w:eastAsia="Batang" w:hAnsi="Batang"/>
                <w:color w:val="000000"/>
                <w:sz w:val="16"/>
                <w:szCs w:val="16"/>
              </w:rPr>
              <w:t>광장</w:t>
            </w:r>
          </w:p>
          <w:p w:rsidR="0049409B" w:rsidRPr="00234456" w:rsidRDefault="0049409B" w:rsidP="0081320C">
            <w:pPr>
              <w:pStyle w:val="Konu-basligi"/>
              <w:rPr>
                <w:b w:val="0"/>
                <w:sz w:val="16"/>
              </w:rPr>
            </w:pPr>
          </w:p>
        </w:tc>
      </w:tr>
      <w:tr w:rsidR="00C945B1" w:rsidRPr="00234456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C945B1" w:rsidRPr="00234456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5B1" w:rsidRPr="00234456" w:rsidRDefault="00C945B1" w:rsidP="00832AEF">
            <w:pPr>
              <w:pStyle w:val="OkumaParas"/>
              <w:rPr>
                <w:lang w:val="tr-TR"/>
              </w:rPr>
            </w:pPr>
          </w:p>
        </w:tc>
      </w:tr>
      <w:tr w:rsidR="00C945B1" w:rsidRPr="00234456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C945B1" w:rsidRPr="00234456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5B1" w:rsidRPr="00234456" w:rsidRDefault="00C945B1" w:rsidP="00832AEF">
            <w:pPr>
              <w:pStyle w:val="OkumaParas"/>
              <w:rPr>
                <w:lang w:val="tr-TR"/>
              </w:rPr>
            </w:pPr>
          </w:p>
        </w:tc>
      </w:tr>
      <w:tr w:rsidR="00C945B1" w:rsidRPr="00234456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bottom w:val="single" w:sz="4" w:space="0" w:color="auto"/>
            </w:tcBorders>
            <w:vAlign w:val="center"/>
          </w:tcPr>
          <w:p w:rsidR="00C945B1" w:rsidRPr="00234456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C945B1" w:rsidRPr="00234456" w:rsidRDefault="00C945B1" w:rsidP="00832AEF">
            <w:pPr>
              <w:pStyle w:val="OkumaParas"/>
              <w:rPr>
                <w:lang w:val="tr-TR"/>
              </w:rPr>
            </w:pPr>
          </w:p>
        </w:tc>
      </w:tr>
    </w:tbl>
    <w:p w:rsidR="003B48EB" w:rsidRPr="00234456" w:rsidRDefault="003B48EB" w:rsidP="003B48EB">
      <w:pPr>
        <w:tabs>
          <w:tab w:val="left" w:pos="6375"/>
        </w:tabs>
        <w:rPr>
          <w:sz w:val="16"/>
          <w:szCs w:val="16"/>
        </w:rPr>
      </w:pPr>
      <w:r w:rsidRPr="00234456">
        <w:rPr>
          <w:sz w:val="16"/>
          <w:szCs w:val="16"/>
        </w:rPr>
        <w:tab/>
      </w:r>
    </w:p>
    <w:p w:rsidR="00EB0AE2" w:rsidRPr="00234456" w:rsidRDefault="00234456">
      <w:pPr>
        <w:rPr>
          <w:sz w:val="16"/>
          <w:szCs w:val="16"/>
        </w:rPr>
      </w:pPr>
    </w:p>
    <w:sectPr w:rsidR="00EB0AE2" w:rsidRPr="00234456" w:rsidSect="00EE177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66422BE"/>
    <w:multiLevelType w:val="hybridMultilevel"/>
    <w:tmpl w:val="1D2EC5D6"/>
    <w:lvl w:ilvl="0" w:tplc="9D3A460E">
      <w:start w:val="1"/>
      <w:numFmt w:val="bullet"/>
      <w:pStyle w:val="OkumaParas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hint="default"/>
      </w:rPr>
    </w:lvl>
    <w:lvl w:ilvl="1" w:tplc="041F0001">
      <w:start w:val="1"/>
      <w:numFmt w:val="bullet"/>
      <w:lvlText w:val=""/>
      <w:lvlJc w:val="left"/>
      <w:pPr>
        <w:tabs>
          <w:tab w:val="num" w:pos="432"/>
        </w:tabs>
        <w:ind w:left="432" w:hanging="360"/>
      </w:pPr>
      <w:rPr>
        <w:rFonts w:ascii="Symbol" w:hAnsi="Symbol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NQECAyNLY0NDA1MLcyUdpeDU4uLM/DyQAsNaAM71T8IsAAAA"/>
  </w:docVars>
  <w:rsids>
    <w:rsidRoot w:val="003B48EB"/>
    <w:rsid w:val="00025E06"/>
    <w:rsid w:val="000A48ED"/>
    <w:rsid w:val="000D0902"/>
    <w:rsid w:val="00152BFD"/>
    <w:rsid w:val="00177545"/>
    <w:rsid w:val="00192073"/>
    <w:rsid w:val="00227810"/>
    <w:rsid w:val="00232E19"/>
    <w:rsid w:val="00234456"/>
    <w:rsid w:val="003651ED"/>
    <w:rsid w:val="003B48EB"/>
    <w:rsid w:val="003C3FC5"/>
    <w:rsid w:val="00483FC5"/>
    <w:rsid w:val="0049409B"/>
    <w:rsid w:val="004A6386"/>
    <w:rsid w:val="004D3B20"/>
    <w:rsid w:val="004D47D0"/>
    <w:rsid w:val="004D5A56"/>
    <w:rsid w:val="00566243"/>
    <w:rsid w:val="00566B66"/>
    <w:rsid w:val="00577A69"/>
    <w:rsid w:val="005A3202"/>
    <w:rsid w:val="005A55E1"/>
    <w:rsid w:val="005C2577"/>
    <w:rsid w:val="0065297C"/>
    <w:rsid w:val="007A6DE9"/>
    <w:rsid w:val="007C2BC6"/>
    <w:rsid w:val="007E75B8"/>
    <w:rsid w:val="0081320C"/>
    <w:rsid w:val="00821010"/>
    <w:rsid w:val="00832BE3"/>
    <w:rsid w:val="0084539B"/>
    <w:rsid w:val="00852A19"/>
    <w:rsid w:val="00894B9B"/>
    <w:rsid w:val="00902BFC"/>
    <w:rsid w:val="00951BF0"/>
    <w:rsid w:val="009B544A"/>
    <w:rsid w:val="009D1AF1"/>
    <w:rsid w:val="009D40CA"/>
    <w:rsid w:val="00A81129"/>
    <w:rsid w:val="00A83904"/>
    <w:rsid w:val="00AC40CF"/>
    <w:rsid w:val="00B175A9"/>
    <w:rsid w:val="00B94668"/>
    <w:rsid w:val="00BB6119"/>
    <w:rsid w:val="00BF5D25"/>
    <w:rsid w:val="00C945B1"/>
    <w:rsid w:val="00CA5E65"/>
    <w:rsid w:val="00D32623"/>
    <w:rsid w:val="00D36630"/>
    <w:rsid w:val="00EE177D"/>
    <w:rsid w:val="00EE2403"/>
    <w:rsid w:val="00F12872"/>
    <w:rsid w:val="00F6532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B48EB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paragraph" w:styleId="Balk3">
    <w:name w:val="heading 3"/>
    <w:basedOn w:val="Normal"/>
    <w:next w:val="Normal"/>
    <w:link w:val="Balk3Char"/>
    <w:qFormat/>
    <w:rsid w:val="003B48EB"/>
    <w:pPr>
      <w:keepNext/>
      <w:ind w:left="720"/>
      <w:jc w:val="center"/>
      <w:outlineLvl w:val="2"/>
    </w:pPr>
    <w:rPr>
      <w:b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3Char">
    <w:name w:val="Başlık 3 Char"/>
    <w:basedOn w:val="VarsaylanParagrafYazTipi"/>
    <w:link w:val="Balk3"/>
    <w:rsid w:val="003B48EB"/>
    <w:rPr>
      <w:rFonts w:ascii="Verdana" w:eastAsia="Times New Roman" w:hAnsi="Verdana" w:cs="Times New Roman"/>
      <w:b/>
      <w:sz w:val="20"/>
      <w:szCs w:val="20"/>
      <w:lang w:eastAsia="tr-TR"/>
    </w:rPr>
  </w:style>
  <w:style w:type="paragraph" w:customStyle="1" w:styleId="Konu-basligi">
    <w:name w:val="Konu-basligi"/>
    <w:basedOn w:val="Normal"/>
    <w:rsid w:val="003B48EB"/>
    <w:pPr>
      <w:keepNext/>
      <w:spacing w:before="60" w:after="60"/>
      <w:ind w:left="72"/>
      <w:jc w:val="left"/>
    </w:pPr>
    <w:rPr>
      <w:b/>
      <w:sz w:val="18"/>
      <w:szCs w:val="16"/>
    </w:rPr>
  </w:style>
  <w:style w:type="paragraph" w:customStyle="1" w:styleId="OkumaParas">
    <w:name w:val="Okuma Parçası"/>
    <w:basedOn w:val="Normal"/>
    <w:rsid w:val="003B48EB"/>
    <w:pPr>
      <w:numPr>
        <w:numId w:val="1"/>
      </w:numPr>
      <w:spacing w:before="40" w:after="40"/>
      <w:jc w:val="left"/>
    </w:pPr>
    <w:rPr>
      <w:sz w:val="16"/>
      <w:szCs w:val="16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403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0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3</Pages>
  <Words>95</Words>
  <Characters>547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a</cp:lastModifiedBy>
  <cp:revision>41</cp:revision>
  <dcterms:created xsi:type="dcterms:W3CDTF">2017-02-03T08:51:00Z</dcterms:created>
  <dcterms:modified xsi:type="dcterms:W3CDTF">2017-11-26T13:40:00Z</dcterms:modified>
</cp:coreProperties>
</file>